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e548ded26df4d07036ba39cb9cdc516ef27485e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119. Претензия подрядчика об оплате выполненных работ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Направляется до суда, в орган регистрации, контрагенту или иному адресату для фиксации фактов, требований и срока исполнения. Способ направления должен подтверждать дату вручения и содержание отправления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казчик - ООО «ПромИнвест»; подрядчик - ООО «МонолитСтрой»; собственник участка - ООО «ПромИнвест»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складской комплекс площадью 4 800 кв. м на земельном участке с кадастровым номером 50:20:0040701:938 по адресу: Московская область, Одинцовский городской округ, промзона «Западная»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Объем работ проверен по исполнительной документации, журналам, актам скрытых работ и фактическому результату. Спорные позиции отделены от бесспорных. Заказчик не вправе удерживать оплату принятого полезного результата только из-за недостатков в другой части работ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Кому: [ФИО / наименование адресата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: [адрес]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От: [ФИО / наименование заявител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, телефон, e-mail: [сведени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х. №: [номер] от [дата]</w:t>
      </w:r>
    </w:p>
    <w:bookmarkEnd w:id="22"/>
    <w:bookmarkStart w:id="26" w:name="X74735568b7b08d5ed9a715ced5f2e5b95d07a5e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ЕТЕНЗИЯ ПОДРЯДЧИКА ОБ ОПЛАТЕ ВЫПОЛНЕННЫХ РАБОТ</w:t>
      </w:r>
    </w:p>
    <w:bookmarkStart w:id="23" w:name="обстоятельств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Обстоятельств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Объем работ проверен по исполнительной документации, журналам, актам скрытых работ и фактическому результату. Спорные позиции отделены от бесспорных. Заказчик не вправе удерживать оплату принятого полезного результата только из-за недостатков в другой части работ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явитель действует добросовестно и предоставляет адресату возможность добровольно устранить нарушение. Документ не содержит отказа от иных прав и не признает обстоятельства, которые оспариваются. Все суммы рассчитаны отдельно, а приложения позволяют проверить каждое утверждение.</w:t>
      </w:r>
    </w:p>
    <w:bookmarkEnd w:id="23"/>
    <w:bookmarkStart w:id="24" w:name="правовое-обоснование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Правовое обоснование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309, 310, 330, 393, 397 и 450 ГК РФ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740-757 ГК РФ о строительном подряде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Градостроительный кодекс РФ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743, 746, 753-755 ГК РФ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рименение названных норм зависит от фактических обстоятельств, статуса сторон, даты возникновения отношений и содержания документов. Перед отправкой необходимо проверить специальные правила, ограничения и обязательные формы, действующие на соответствующую дату.</w:t>
      </w:r>
    </w:p>
    <w:bookmarkEnd w:id="24"/>
    <w:bookmarkStart w:id="25" w:name="требования-позиция-заявител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Требования / позиция заявителя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Исполнить изложенное требование в срок [количество] рабочих дней с даты получения документа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едоставить письменный мотивированный ответ с подтверждающими документами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и неисполнении заявитель оставляет за собой право обратиться в суд или уполномоченный орган и потребовать возмещения расходов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случае несогласия просим представить мотивированный ответ по каждому пункту, приложить документы и предложить дату переговоров или совершения необходимого действия. Молчание адресата будет оцениваться вместе с иными доказательствами и не означает автоматического признания требования.</w:t>
      </w:r>
    </w:p>
    <w:bookmarkEnd w:id="25"/>
    <w:bookmarkEnd w:id="26"/>
    <w:bookmarkStart w:id="27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27"/>
    <w:bookmarkStart w:id="28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говор подряда, проектная и сметная документаци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календарный график и исполнительная документаци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ы выполненных и скрытых работ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заключение технического специалиста и расчет стоимости устранения дефектов.</w:t>
      </w:r>
    </w:p>
    <w:bookmarkEnd w:id="28"/>
    <w:bookmarkStart w:id="29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29"/>
    <w:bookmarkStart w:id="30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Требование должно быть конкретным, исполнимым и содержать разумный срок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Не следует включать признания, которые могут ухудшить судебную позицию, либо угрожать последствиями, не предусмотренными законом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Копии документов направляются с описью или иным подтверждением состава отправления.</w:t>
      </w:r>
    </w:p>
    <w:bookmarkEnd w:id="30"/>
    <w:bookmarkStart w:id="31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1"/>
    <w:bookmarkEnd w:id="32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46Z</dcterms:created>
  <dcterms:modified xsi:type="dcterms:W3CDTF">2026-07-18T09:18:46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